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52541B" w:rsidP="00BC5BE4">
      <w:pPr>
        <w:pStyle w:val="NoSpacing"/>
      </w:pPr>
      <w:r>
        <w:rPr>
          <w:noProof/>
        </w:rPr>
        <w:drawing>
          <wp:anchor distT="0" distB="0" distL="114300" distR="114300" simplePos="0" relativeHeight="251662847" behindDoc="0" locked="0" layoutInCell="1" allowOverlap="1" wp14:anchorId="6E3F9983" wp14:editId="18F12E07">
            <wp:simplePos x="0" y="0"/>
            <wp:positionH relativeFrom="column">
              <wp:posOffset>6301740</wp:posOffset>
            </wp:positionH>
            <wp:positionV relativeFrom="paragraph">
              <wp:posOffset>-358140</wp:posOffset>
            </wp:positionV>
            <wp:extent cx="370671" cy="36449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671" cy="364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B825A5C" wp14:editId="52D17EC5">
                <wp:simplePos x="0" y="0"/>
                <wp:positionH relativeFrom="column">
                  <wp:posOffset>-876300</wp:posOffset>
                </wp:positionH>
                <wp:positionV relativeFrom="paragraph">
                  <wp:posOffset>-510540</wp:posOffset>
                </wp:positionV>
                <wp:extent cx="7683500" cy="11049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83500" cy="11049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78051" y="432851"/>
                            <a:ext cx="3345554" cy="4058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241655" w:rsidRDefault="00DF6ADA" w:rsidP="007E6D53">
                              <w:pPr>
                                <w:pStyle w:val="RCT"/>
                                <w:rPr>
                                  <w:sz w:val="27"/>
                                  <w:szCs w:val="27"/>
                                </w:rPr>
                              </w:pPr>
                              <w:r w:rsidRPr="00241655">
                                <w:rPr>
                                  <w:sz w:val="26"/>
                                  <w:szCs w:val="26"/>
                                </w:rPr>
                                <w:t>I</w:t>
                              </w:r>
                              <w:r w:rsidRPr="00241655">
                                <w:rPr>
                                  <w:sz w:val="27"/>
                                  <w:szCs w:val="27"/>
                                </w:rPr>
                                <w:t xml:space="preserve">ndustrial Vacuum Truck and Equipment Operator Authorization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825A5C" id="Group 1" o:spid="_x0000_s1026" style="position:absolute;margin-left:-69pt;margin-top:-40.2pt;width:605pt;height:87pt;z-index:251661312;mso-width-relative:margin;mso-height-relative:margin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0780;top:4328;width:33456;height:40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241655" w:rsidRDefault="00DF6ADA" w:rsidP="007E6D53">
                        <w:pPr>
                          <w:pStyle w:val="RCT"/>
                          <w:rPr>
                            <w:sz w:val="27"/>
                            <w:szCs w:val="27"/>
                          </w:rPr>
                        </w:pPr>
                        <w:r w:rsidRPr="00241655">
                          <w:rPr>
                            <w:sz w:val="26"/>
                            <w:szCs w:val="26"/>
                          </w:rPr>
                          <w:t>I</w:t>
                        </w:r>
                        <w:r w:rsidRPr="00241655">
                          <w:rPr>
                            <w:sz w:val="27"/>
                            <w:szCs w:val="27"/>
                          </w:rPr>
                          <w:t xml:space="preserve">ndustrial Vacuum Truck and Equipment Operator Authorization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BC5BE4" w:rsidRDefault="00BC5BE4" w:rsidP="00BC5BE4">
      <w:pPr>
        <w:pStyle w:val="NoSpacing"/>
      </w:pPr>
    </w:p>
    <w:p w:rsidR="008F6453" w:rsidRDefault="007E6D53" w:rsidP="00DF6ADA">
      <w:pPr>
        <w:spacing w:after="0"/>
        <w:rPr>
          <w:rFonts w:eastAsia="Times New Roman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447362B" wp14:editId="1AF601D0">
                <wp:simplePos x="0" y="0"/>
                <wp:positionH relativeFrom="margin">
                  <wp:align>center</wp:align>
                </wp:positionH>
                <wp:positionV relativeFrom="paragraph">
                  <wp:posOffset>295275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7362B" id="Text Box 2" o:spid="_x0000_s1029" type="#_x0000_t202" style="position:absolute;margin-left:0;margin-top:23.25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F6453" w:rsidRDefault="008F6453" w:rsidP="00DF6ADA">
      <w:pPr>
        <w:spacing w:after="0"/>
        <w:rPr>
          <w:rFonts w:eastAsia="Times New Roman" w:cs="Arial"/>
          <w:sz w:val="22"/>
          <w:szCs w:val="22"/>
        </w:rPr>
      </w:pP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_____________________________________________________ (name of individual)</w:t>
      </w: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has been designated as an “Authorized” Industrial Vacuum Truck and Equipment Operator by</w:t>
      </w:r>
    </w:p>
    <w:p w:rsidR="00DF6ADA" w:rsidRPr="00DF6ADA" w:rsidRDefault="00DF6ADA" w:rsidP="00DF6ADA">
      <w:pPr>
        <w:spacing w:after="0"/>
        <w:rPr>
          <w:rFonts w:eastAsia="Times New Roman" w:cs="Arial"/>
          <w:sz w:val="16"/>
          <w:szCs w:val="16"/>
        </w:rPr>
      </w:pP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 xml:space="preserve">______________________________________________________ (name of employer) </w:t>
      </w:r>
    </w:p>
    <w:p w:rsid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 xml:space="preserve">based on the individual’s training, experience, and demonstrated skills in the following: </w:t>
      </w:r>
    </w:p>
    <w:p w:rsidR="0008529A" w:rsidRPr="0008529A" w:rsidRDefault="0008529A" w:rsidP="0008529A">
      <w:pPr>
        <w:pStyle w:val="NoSpacing"/>
      </w:pPr>
    </w:p>
    <w:p w:rsidR="00DF6ADA" w:rsidRPr="00DF6ADA" w:rsidRDefault="00DF6ADA" w:rsidP="00DF6ADA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Industrial Vacuum Truck and Equipment Basics Training (Video/Classroom)</w:t>
      </w:r>
    </w:p>
    <w:p w:rsidR="00DF6ADA" w:rsidRPr="00DF6ADA" w:rsidRDefault="00DF6ADA" w:rsidP="00DF6ADA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Industrial Vacuum Truck and Equipment Checklist Requirements</w:t>
      </w:r>
    </w:p>
    <w:p w:rsidR="00DF6ADA" w:rsidRPr="00DF6ADA" w:rsidRDefault="00DF6ADA" w:rsidP="00DF6ADA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Industrial Vacuum Truck and Equipment Operating Safety Precautions</w:t>
      </w:r>
    </w:p>
    <w:p w:rsidR="00DF6ADA" w:rsidRPr="00DF6ADA" w:rsidRDefault="00DF6ADA" w:rsidP="00DF6ADA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PPE and Pre-Job and Requirements</w:t>
      </w:r>
    </w:p>
    <w:p w:rsidR="00DF6ADA" w:rsidRPr="00DF6ADA" w:rsidRDefault="00DF6ADA" w:rsidP="00DF6ADA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Safety Precautions and Special Situations</w:t>
      </w:r>
    </w:p>
    <w:p w:rsidR="00DF6ADA" w:rsidRPr="00DF6ADA" w:rsidRDefault="00DF6ADA" w:rsidP="00DF6ADA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quipment Safety Quiz</w:t>
      </w:r>
    </w:p>
    <w:p w:rsidR="00DF6ADA" w:rsidRPr="00DF6ADA" w:rsidRDefault="00DF6ADA" w:rsidP="00DF6ADA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Hands-on Truck and Equipment Use Evaluation</w:t>
      </w:r>
    </w:p>
    <w:p w:rsidR="00DF6ADA" w:rsidRPr="00DF6ADA" w:rsidRDefault="00DF6ADA" w:rsidP="00DF6ADA">
      <w:pPr>
        <w:pStyle w:val="NoSpacing"/>
        <w:rPr>
          <w:sz w:val="16"/>
          <w:szCs w:val="16"/>
        </w:rPr>
      </w:pPr>
    </w:p>
    <w:p w:rsidR="00DF6ADA" w:rsidRPr="00946B2E" w:rsidRDefault="00DF6ADA" w:rsidP="00DF6ADA">
      <w:pPr>
        <w:spacing w:after="0"/>
        <w:rPr>
          <w:rFonts w:eastAsia="Times New Roman" w:cs="Arial"/>
          <w:b/>
          <w:color w:val="005487"/>
          <w:sz w:val="22"/>
          <w:szCs w:val="22"/>
        </w:rPr>
      </w:pPr>
      <w:r w:rsidRPr="00946B2E">
        <w:rPr>
          <w:rFonts w:eastAsia="Times New Roman" w:cs="Arial"/>
          <w:b/>
          <w:color w:val="005487"/>
          <w:sz w:val="22"/>
          <w:szCs w:val="22"/>
        </w:rPr>
        <w:t>Training Requirements required by the employer:</w:t>
      </w:r>
    </w:p>
    <w:p w:rsidR="00DF6ADA" w:rsidRPr="00DF6ADA" w:rsidRDefault="00DF6ADA" w:rsidP="00DF6ADA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 xml:space="preserve">Initial training </w:t>
      </w:r>
      <w:bookmarkStart w:id="0" w:name="_GoBack"/>
      <w:bookmarkEnd w:id="0"/>
      <w:r w:rsidR="00B25807">
        <w:rPr>
          <w:rFonts w:eastAsia="Times New Roman" w:cs="Arial"/>
          <w:sz w:val="22"/>
          <w:szCs w:val="22"/>
        </w:rPr>
        <w:t>before</w:t>
      </w:r>
      <w:r w:rsidRPr="00DF6ADA">
        <w:rPr>
          <w:rFonts w:eastAsia="Times New Roman" w:cs="Arial"/>
          <w:sz w:val="22"/>
          <w:szCs w:val="22"/>
        </w:rPr>
        <w:t xml:space="preserve"> assignment and authorization</w:t>
      </w:r>
    </w:p>
    <w:p w:rsidR="00DF6ADA" w:rsidRPr="00DF6ADA" w:rsidRDefault="00DF6ADA" w:rsidP="00DF6ADA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 xml:space="preserve">Recertification required every three years  </w:t>
      </w:r>
    </w:p>
    <w:p w:rsidR="00DF6ADA" w:rsidRPr="00DF6ADA" w:rsidRDefault="00DF6ADA" w:rsidP="00DF6ADA">
      <w:pPr>
        <w:numPr>
          <w:ilvl w:val="0"/>
          <w:numId w:val="1"/>
        </w:num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 xml:space="preserve">Additional refresher training based on performance, near-misses, or accidents </w:t>
      </w:r>
    </w:p>
    <w:p w:rsidR="00DF6ADA" w:rsidRPr="00DF6ADA" w:rsidRDefault="00DF6ADA" w:rsidP="00DF6ADA">
      <w:pPr>
        <w:spacing w:after="0"/>
        <w:ind w:left="360"/>
        <w:rPr>
          <w:rFonts w:eastAsia="Times New Roman" w:cs="Arial"/>
          <w:sz w:val="16"/>
          <w:szCs w:val="16"/>
        </w:rPr>
      </w:pPr>
    </w:p>
    <w:p w:rsidR="00DF6ADA" w:rsidRPr="00946B2E" w:rsidRDefault="00DF6ADA" w:rsidP="00DF6ADA">
      <w:pPr>
        <w:spacing w:after="0"/>
        <w:rPr>
          <w:rFonts w:eastAsia="Times New Roman" w:cs="Arial"/>
          <w:b/>
          <w:color w:val="005487"/>
          <w:sz w:val="22"/>
          <w:szCs w:val="22"/>
          <w:u w:val="single"/>
        </w:rPr>
      </w:pPr>
      <w:r w:rsidRPr="00946B2E">
        <w:rPr>
          <w:rFonts w:eastAsia="Times New Roman" w:cs="Arial"/>
          <w:b/>
          <w:color w:val="005487"/>
          <w:sz w:val="22"/>
          <w:szCs w:val="22"/>
          <w:u w:val="single"/>
        </w:rPr>
        <w:t>Operator Evaluation</w:t>
      </w:r>
      <w:r w:rsidRPr="00946B2E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946B2E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946B2E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946B2E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946B2E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946B2E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946B2E">
        <w:rPr>
          <w:rFonts w:eastAsia="Times New Roman" w:cs="Arial"/>
          <w:b/>
          <w:color w:val="005487"/>
          <w:sz w:val="22"/>
          <w:szCs w:val="22"/>
          <w:u w:val="single"/>
        </w:rPr>
        <w:tab/>
        <w:t>Date Evaluated / Passed by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understands equipment instructions and limitations</w:t>
      </w:r>
      <w:r w:rsidR="0008529A">
        <w:rPr>
          <w:rFonts w:eastAsia="Times New Roman" w:cs="Arial"/>
          <w:sz w:val="22"/>
          <w:szCs w:val="22"/>
        </w:rPr>
        <w:t>.</w:t>
      </w:r>
      <w:r w:rsidR="000F3997">
        <w:rPr>
          <w:rFonts w:eastAsia="Times New Roman" w:cs="Arial"/>
          <w:sz w:val="22"/>
          <w:szCs w:val="22"/>
        </w:rPr>
        <w:t xml:space="preserve"> </w:t>
      </w:r>
      <w:r w:rsidRPr="00DF6ADA">
        <w:rPr>
          <w:rFonts w:eastAsia="Times New Roman" w:cs="Arial"/>
          <w:sz w:val="22"/>
          <w:szCs w:val="22"/>
        </w:rPr>
        <w:t xml:space="preserve">  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can smoothly operate/position truck in forward and reverse</w:t>
      </w:r>
      <w:r w:rsidR="000F3997">
        <w:rPr>
          <w:rFonts w:eastAsia="Times New Roman" w:cs="Arial"/>
          <w:sz w:val="22"/>
          <w:szCs w:val="22"/>
        </w:rPr>
        <w:t xml:space="preserve">. </w:t>
      </w:r>
      <w:r w:rsidRPr="00DF6ADA">
        <w:rPr>
          <w:rFonts w:eastAsia="Times New Roman" w:cs="Arial"/>
          <w:sz w:val="22"/>
          <w:szCs w:val="22"/>
        </w:rPr>
        <w:t xml:space="preserve">  </w:t>
      </w:r>
      <w:r w:rsidRPr="00DF6ADA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can conduct equipment checklist and pre-job inspection</w:t>
      </w:r>
      <w:r w:rsidR="000F3997">
        <w:rPr>
          <w:rFonts w:eastAsia="Times New Roman" w:cs="Arial"/>
          <w:sz w:val="22"/>
          <w:szCs w:val="22"/>
        </w:rPr>
        <w:t xml:space="preserve">. </w:t>
      </w:r>
      <w:r w:rsidRPr="00DF6ADA">
        <w:rPr>
          <w:rFonts w:eastAsia="Times New Roman" w:cs="Arial"/>
          <w:sz w:val="22"/>
          <w:szCs w:val="22"/>
        </w:rPr>
        <w:t xml:space="preserve">  </w:t>
      </w:r>
      <w:r w:rsidRPr="00DF6ADA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understands all equipment warnings and caution decals.</w:t>
      </w:r>
      <w:r>
        <w:rPr>
          <w:rFonts w:eastAsia="Times New Roman" w:cs="Arial"/>
          <w:sz w:val="22"/>
          <w:szCs w:val="22"/>
        </w:rPr>
        <w:tab/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can inspect/connect all hoses and attachments</w:t>
      </w:r>
      <w:r w:rsidR="000F3997">
        <w:rPr>
          <w:rFonts w:eastAsia="Times New Roman" w:cs="Arial"/>
          <w:sz w:val="22"/>
          <w:szCs w:val="22"/>
        </w:rPr>
        <w:t xml:space="preserve">. </w:t>
      </w:r>
      <w:r w:rsidRPr="00DF6ADA">
        <w:rPr>
          <w:rFonts w:eastAsia="Times New Roman" w:cs="Arial"/>
          <w:sz w:val="22"/>
          <w:szCs w:val="22"/>
        </w:rPr>
        <w:t xml:space="preserve">  </w:t>
      </w:r>
      <w:r w:rsidRPr="00DF6ADA">
        <w:rPr>
          <w:rFonts w:eastAsia="Times New Roman" w:cs="Arial"/>
          <w:sz w:val="22"/>
          <w:szCs w:val="22"/>
        </w:rPr>
        <w:tab/>
      </w:r>
      <w:r w:rsidRPr="00DF6ADA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can safely operate equipment and attachments</w:t>
      </w:r>
      <w:r w:rsidR="000F3997">
        <w:rPr>
          <w:rFonts w:eastAsia="Times New Roman" w:cs="Arial"/>
          <w:sz w:val="22"/>
          <w:szCs w:val="22"/>
        </w:rPr>
        <w:t xml:space="preserve">. </w:t>
      </w:r>
      <w:r w:rsidRPr="00DF6ADA">
        <w:rPr>
          <w:rFonts w:eastAsia="Times New Roman" w:cs="Arial"/>
          <w:sz w:val="22"/>
          <w:szCs w:val="22"/>
        </w:rPr>
        <w:t xml:space="preserve">  </w:t>
      </w:r>
      <w:r w:rsidRPr="00DF6ADA">
        <w:rPr>
          <w:rFonts w:eastAsia="Times New Roman" w:cs="Arial"/>
          <w:sz w:val="22"/>
          <w:szCs w:val="22"/>
        </w:rPr>
        <w:tab/>
      </w:r>
      <w:r w:rsidRPr="00DF6ADA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sets up safe site and work area.</w:t>
      </w:r>
      <w:r w:rsidRPr="00DF6ADA">
        <w:rPr>
          <w:rFonts w:eastAsia="Times New Roman" w:cs="Arial"/>
          <w:sz w:val="22"/>
          <w:szCs w:val="22"/>
        </w:rPr>
        <w:tab/>
      </w:r>
      <w:r w:rsidRPr="00DF6ADA">
        <w:rPr>
          <w:rFonts w:eastAsia="Times New Roman" w:cs="Arial"/>
          <w:sz w:val="22"/>
          <w:szCs w:val="22"/>
        </w:rPr>
        <w:tab/>
      </w:r>
      <w:r w:rsidRPr="00DF6ADA">
        <w:rPr>
          <w:rFonts w:eastAsia="Times New Roman" w:cs="Arial"/>
          <w:sz w:val="22"/>
          <w:szCs w:val="22"/>
        </w:rPr>
        <w:tab/>
      </w:r>
      <w:r w:rsidRPr="00DF6ADA">
        <w:rPr>
          <w:rFonts w:eastAsia="Times New Roman" w:cs="Arial"/>
          <w:sz w:val="22"/>
          <w:szCs w:val="22"/>
        </w:rPr>
        <w:tab/>
      </w:r>
      <w:r w:rsidRPr="00DF6ADA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 xml:space="preserve">Employee dons/doffs </w:t>
      </w:r>
      <w:r>
        <w:rPr>
          <w:rFonts w:eastAsia="Times New Roman" w:cs="Arial"/>
          <w:sz w:val="22"/>
          <w:szCs w:val="22"/>
        </w:rPr>
        <w:t>all required PPE.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can safe</w:t>
      </w:r>
      <w:r w:rsidR="0008529A">
        <w:rPr>
          <w:rFonts w:eastAsia="Times New Roman" w:cs="Arial"/>
          <w:sz w:val="22"/>
          <w:szCs w:val="22"/>
        </w:rPr>
        <w:t>l</w:t>
      </w:r>
      <w:r w:rsidRPr="00DF6ADA">
        <w:rPr>
          <w:rFonts w:eastAsia="Times New Roman" w:cs="Arial"/>
          <w:sz w:val="22"/>
          <w:szCs w:val="22"/>
        </w:rPr>
        <w:t>y load/unload equipment.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can safe</w:t>
      </w:r>
      <w:r w:rsidR="0008529A">
        <w:rPr>
          <w:rFonts w:eastAsia="Times New Roman" w:cs="Arial"/>
          <w:sz w:val="22"/>
          <w:szCs w:val="22"/>
        </w:rPr>
        <w:t>l</w:t>
      </w:r>
      <w:r w:rsidRPr="00DF6ADA">
        <w:rPr>
          <w:rFonts w:eastAsia="Times New Roman" w:cs="Arial"/>
          <w:sz w:val="22"/>
          <w:szCs w:val="22"/>
        </w:rPr>
        <w:t>y operate emergency shutoff</w:t>
      </w:r>
      <w:r w:rsidR="0008529A">
        <w:rPr>
          <w:rFonts w:eastAsia="Times New Roman" w:cs="Arial"/>
          <w:sz w:val="22"/>
          <w:szCs w:val="22"/>
        </w:rPr>
        <w:t>.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safely fuels truck.</w:t>
      </w:r>
      <w:r w:rsidRPr="00DF6ADA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mployee can clean, park, and secure truck and equipment.</w:t>
      </w:r>
      <w:r w:rsidRPr="00DF6ADA">
        <w:rPr>
          <w:rFonts w:eastAsia="Times New Roman" w:cs="Arial"/>
          <w:sz w:val="22"/>
          <w:szCs w:val="22"/>
        </w:rPr>
        <w:tab/>
      </w:r>
      <w:r w:rsidRPr="00DF6ADA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>_____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  <w:t>_____</w:t>
      </w: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Equipment trained on and authorized to operate: (list manufacturer, make and model no.):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_________________________________________________________________________</w:t>
      </w:r>
    </w:p>
    <w:p w:rsidR="00DF6ADA" w:rsidRPr="00DF6ADA" w:rsidRDefault="00DF6ADA" w:rsidP="00F50151">
      <w:pPr>
        <w:spacing w:after="0" w:line="276" w:lineRule="auto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_________________________________________________________________________</w:t>
      </w:r>
    </w:p>
    <w:p w:rsidR="00DF6ADA" w:rsidRPr="0008529A" w:rsidRDefault="00DF6ADA" w:rsidP="00DF6ADA">
      <w:pPr>
        <w:spacing w:after="0"/>
        <w:rPr>
          <w:rFonts w:eastAsia="Times New Roman" w:cs="Arial"/>
          <w:sz w:val="16"/>
          <w:szCs w:val="16"/>
        </w:rPr>
      </w:pP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Evaluated and </w:t>
      </w:r>
      <w:r w:rsidRPr="00DF6ADA">
        <w:rPr>
          <w:rFonts w:eastAsia="Times New Roman" w:cs="Arial"/>
          <w:sz w:val="22"/>
          <w:szCs w:val="22"/>
        </w:rPr>
        <w:t>Designated by:</w:t>
      </w: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Signature ____________________________________________________ Date ___________</w:t>
      </w: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</w:p>
    <w:p w:rsidR="00DF6ADA" w:rsidRPr="00DF6ADA" w:rsidRDefault="00DF6ADA" w:rsidP="00DF6ADA">
      <w:pPr>
        <w:spacing w:after="0"/>
        <w:rPr>
          <w:rFonts w:eastAsia="Times New Roman" w:cs="Arial"/>
          <w:sz w:val="22"/>
          <w:szCs w:val="22"/>
        </w:rPr>
      </w:pPr>
      <w:r w:rsidRPr="00DF6ADA">
        <w:rPr>
          <w:rFonts w:eastAsia="Times New Roman" w:cs="Arial"/>
          <w:sz w:val="22"/>
          <w:szCs w:val="22"/>
        </w:rPr>
        <w:t>Name ______________________________________ Title ____________________________</w:t>
      </w:r>
    </w:p>
    <w:p w:rsidR="00DF6ADA" w:rsidRPr="0008529A" w:rsidRDefault="00DF6ADA" w:rsidP="00DF6ADA">
      <w:pPr>
        <w:spacing w:after="0"/>
        <w:rPr>
          <w:rFonts w:eastAsia="Times New Roman" w:cs="Arial"/>
          <w:sz w:val="12"/>
          <w:szCs w:val="12"/>
        </w:rPr>
      </w:pPr>
    </w:p>
    <w:p w:rsidR="00DF6ADA" w:rsidRPr="0008529A" w:rsidRDefault="00DF6ADA" w:rsidP="00F50151">
      <w:pPr>
        <w:spacing w:after="0" w:line="276" w:lineRule="auto"/>
        <w:rPr>
          <w:rFonts w:eastAsia="Times New Roman" w:cs="Arial"/>
          <w:sz w:val="12"/>
          <w:szCs w:val="12"/>
        </w:rPr>
      </w:pPr>
      <w:r w:rsidRPr="00DF6ADA">
        <w:rPr>
          <w:rFonts w:eastAsia="Times New Roman" w:cs="Arial"/>
          <w:sz w:val="22"/>
          <w:szCs w:val="22"/>
        </w:rPr>
        <w:t>Signature of Individual assigned as an “Authorized” Equipment Operator:</w:t>
      </w:r>
    </w:p>
    <w:p w:rsidR="00F465DA" w:rsidRPr="00EE1281" w:rsidRDefault="00DF6ADA" w:rsidP="00F50151">
      <w:pPr>
        <w:spacing w:after="0" w:line="276" w:lineRule="auto"/>
      </w:pPr>
      <w:r w:rsidRPr="00DF6ADA">
        <w:rPr>
          <w:rFonts w:eastAsia="Times New Roman" w:cs="Arial"/>
          <w:sz w:val="22"/>
          <w:szCs w:val="22"/>
        </w:rPr>
        <w:t>_____________________________________Title ___________________ Date ___________</w:t>
      </w:r>
    </w:p>
    <w:sectPr w:rsidR="00F465DA" w:rsidRPr="00EE1281" w:rsidSect="00F50151">
      <w:footerReference w:type="default" r:id="rId10"/>
      <w:pgSz w:w="12240" w:h="15840" w:code="1"/>
      <w:pgMar w:top="864" w:right="1440" w:bottom="1440" w:left="1440" w:header="100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</w:t>
    </w:r>
    <w:r w:rsidR="003F5714">
      <w:rPr>
        <w:sz w:val="18"/>
        <w:szCs w:val="18"/>
      </w:rPr>
      <w:t>/Industrial Vacuum Truck and Equipment Operator Authorization</w:t>
    </w:r>
  </w:p>
  <w:p w:rsidR="004C05A0" w:rsidRPr="004F1455" w:rsidRDefault="001E1DCE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="004C05A0"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137D7"/>
    <w:multiLevelType w:val="hybridMultilevel"/>
    <w:tmpl w:val="0636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338A8"/>
    <w:multiLevelType w:val="multilevel"/>
    <w:tmpl w:val="65E43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25116B"/>
    <w:multiLevelType w:val="hybridMultilevel"/>
    <w:tmpl w:val="D6E00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MyMDUwNjK1MDJX0lEKTi0uzszPAykwrAUAP9iuOCwAAAA="/>
  </w:docVars>
  <w:rsids>
    <w:rsidRoot w:val="00500C7D"/>
    <w:rsid w:val="000507C5"/>
    <w:rsid w:val="0008529A"/>
    <w:rsid w:val="000F3997"/>
    <w:rsid w:val="00194982"/>
    <w:rsid w:val="001E1DCE"/>
    <w:rsid w:val="00241655"/>
    <w:rsid w:val="003B32ED"/>
    <w:rsid w:val="003F5714"/>
    <w:rsid w:val="00452644"/>
    <w:rsid w:val="004C05A0"/>
    <w:rsid w:val="004C1C4E"/>
    <w:rsid w:val="004D38D0"/>
    <w:rsid w:val="004F1455"/>
    <w:rsid w:val="00500C7D"/>
    <w:rsid w:val="0052541B"/>
    <w:rsid w:val="006069D8"/>
    <w:rsid w:val="00633197"/>
    <w:rsid w:val="00793780"/>
    <w:rsid w:val="007E6231"/>
    <w:rsid w:val="007E6D53"/>
    <w:rsid w:val="008F6453"/>
    <w:rsid w:val="00946B2E"/>
    <w:rsid w:val="00A00250"/>
    <w:rsid w:val="00B25807"/>
    <w:rsid w:val="00BC5BE4"/>
    <w:rsid w:val="00BF1E3A"/>
    <w:rsid w:val="00CA6DF3"/>
    <w:rsid w:val="00DF6ADA"/>
    <w:rsid w:val="00EE1281"/>
    <w:rsid w:val="00F41040"/>
    <w:rsid w:val="00F465DA"/>
    <w:rsid w:val="00F50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ListParagraph">
    <w:name w:val="List Paragraph"/>
    <w:basedOn w:val="Normal"/>
    <w:uiPriority w:val="34"/>
    <w:qFormat/>
    <w:rsid w:val="00DF6A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5</cp:revision>
  <dcterms:created xsi:type="dcterms:W3CDTF">2020-05-11T16:17:00Z</dcterms:created>
  <dcterms:modified xsi:type="dcterms:W3CDTF">2020-06-15T14:50:00Z</dcterms:modified>
</cp:coreProperties>
</file>